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0000" w:rsidRDefault="007E5AF5" w:rsidP="007E5AF5">
      <w:pPr>
        <w:jc w:val="center"/>
        <w:rPr>
          <w:b/>
        </w:rPr>
      </w:pPr>
      <w:r w:rsidRPr="007E5AF5">
        <w:rPr>
          <w:b/>
        </w:rPr>
        <w:t>The Big 5 8000m Base Camps</w:t>
      </w:r>
    </w:p>
    <w:p w:rsidR="007E5AF5" w:rsidRDefault="007E5AF5" w:rsidP="007E5AF5">
      <w:r>
        <w:t>Day 01. Islamabad</w:t>
      </w:r>
    </w:p>
    <w:p w:rsidR="007E5AF5" w:rsidRDefault="007E5AF5" w:rsidP="007E5AF5">
      <w:pPr>
        <w:pStyle w:val="ListParagraph"/>
        <w:numPr>
          <w:ilvl w:val="0"/>
          <w:numId w:val="1"/>
        </w:numPr>
      </w:pPr>
      <w:r>
        <w:t>Transfer to Hotel</w:t>
      </w:r>
    </w:p>
    <w:p w:rsidR="007E5AF5" w:rsidRDefault="007E5AF5" w:rsidP="007E5AF5">
      <w:pPr>
        <w:pStyle w:val="ListParagraph"/>
        <w:numPr>
          <w:ilvl w:val="0"/>
          <w:numId w:val="1"/>
        </w:numPr>
      </w:pPr>
      <w:r>
        <w:t>Rest</w:t>
      </w:r>
    </w:p>
    <w:p w:rsidR="007E5AF5" w:rsidRDefault="007E5AF5" w:rsidP="007E5AF5">
      <w:pPr>
        <w:pStyle w:val="ListParagraph"/>
        <w:numPr>
          <w:ilvl w:val="0"/>
          <w:numId w:val="1"/>
        </w:numPr>
      </w:pPr>
      <w:r>
        <w:t>Briefing</w:t>
      </w:r>
    </w:p>
    <w:p w:rsidR="007E5AF5" w:rsidRDefault="007E5AF5" w:rsidP="007E5AF5">
      <w:pPr>
        <w:pStyle w:val="ListParagraph"/>
        <w:numPr>
          <w:ilvl w:val="0"/>
          <w:numId w:val="1"/>
        </w:numPr>
      </w:pPr>
      <w:r>
        <w:t>Night Stay: Hotel</w:t>
      </w:r>
    </w:p>
    <w:p w:rsidR="007E5AF5" w:rsidRDefault="007E5AF5" w:rsidP="007E5AF5">
      <w:r>
        <w:t>Day 02. Islamabad to Skardu</w:t>
      </w:r>
    </w:p>
    <w:p w:rsidR="007E5AF5" w:rsidRDefault="007E5AF5" w:rsidP="007E5AF5">
      <w:pPr>
        <w:pStyle w:val="ListParagraph"/>
        <w:numPr>
          <w:ilvl w:val="0"/>
          <w:numId w:val="2"/>
        </w:numPr>
      </w:pPr>
      <w:r>
        <w:t>Flight</w:t>
      </w:r>
    </w:p>
    <w:p w:rsidR="007E5AF5" w:rsidRDefault="007E5AF5" w:rsidP="007E5AF5">
      <w:pPr>
        <w:pStyle w:val="ListParagraph"/>
        <w:numPr>
          <w:ilvl w:val="0"/>
          <w:numId w:val="2"/>
        </w:numPr>
      </w:pPr>
      <w:r>
        <w:t>Free Day</w:t>
      </w:r>
    </w:p>
    <w:p w:rsidR="007E5AF5" w:rsidRDefault="007E5AF5" w:rsidP="007E5AF5">
      <w:pPr>
        <w:pStyle w:val="ListParagraph"/>
        <w:numPr>
          <w:ilvl w:val="0"/>
          <w:numId w:val="2"/>
        </w:numPr>
      </w:pPr>
      <w:r>
        <w:t>Night Stay: Hotel</w:t>
      </w:r>
    </w:p>
    <w:p w:rsidR="007E5AF5" w:rsidRDefault="007E5AF5" w:rsidP="007E5AF5">
      <w:r>
        <w:t>Day 03. Skardu</w:t>
      </w:r>
    </w:p>
    <w:p w:rsidR="007E5AF5" w:rsidRDefault="007E5AF5" w:rsidP="007E5AF5">
      <w:pPr>
        <w:pStyle w:val="ListParagraph"/>
        <w:numPr>
          <w:ilvl w:val="0"/>
          <w:numId w:val="3"/>
        </w:numPr>
      </w:pPr>
      <w:r>
        <w:t>Kharpocho Fort</w:t>
      </w:r>
    </w:p>
    <w:p w:rsidR="007E5AF5" w:rsidRDefault="007E5AF5" w:rsidP="007E5AF5">
      <w:pPr>
        <w:pStyle w:val="ListParagraph"/>
        <w:numPr>
          <w:ilvl w:val="0"/>
          <w:numId w:val="3"/>
        </w:numPr>
      </w:pPr>
      <w:r>
        <w:t>Organic Village</w:t>
      </w:r>
    </w:p>
    <w:p w:rsidR="007E5AF5" w:rsidRDefault="007E5AF5" w:rsidP="007E5AF5">
      <w:pPr>
        <w:pStyle w:val="ListParagraph"/>
        <w:numPr>
          <w:ilvl w:val="0"/>
          <w:numId w:val="3"/>
        </w:numPr>
      </w:pPr>
      <w:r>
        <w:t>Shangrila Lake</w:t>
      </w:r>
    </w:p>
    <w:p w:rsidR="007E5AF5" w:rsidRDefault="007E5AF5" w:rsidP="007E5AF5">
      <w:pPr>
        <w:pStyle w:val="ListParagraph"/>
        <w:numPr>
          <w:ilvl w:val="0"/>
          <w:numId w:val="3"/>
        </w:numPr>
      </w:pPr>
      <w:r>
        <w:t>Night Stay: Hotel</w:t>
      </w:r>
    </w:p>
    <w:p w:rsidR="007E5AF5" w:rsidRDefault="007E5AF5" w:rsidP="007E5AF5">
      <w:r>
        <w:t>Day 04. Skardu- Askoli</w:t>
      </w:r>
    </w:p>
    <w:p w:rsidR="007E5AF5" w:rsidRDefault="007E5AF5" w:rsidP="007E5AF5">
      <w:pPr>
        <w:pStyle w:val="ListParagraph"/>
        <w:numPr>
          <w:ilvl w:val="0"/>
          <w:numId w:val="4"/>
        </w:numPr>
      </w:pPr>
      <w:r>
        <w:t>Shigar</w:t>
      </w:r>
    </w:p>
    <w:p w:rsidR="007E5AF5" w:rsidRDefault="007E5AF5" w:rsidP="007E5AF5">
      <w:pPr>
        <w:pStyle w:val="ListParagraph"/>
        <w:numPr>
          <w:ilvl w:val="0"/>
          <w:numId w:val="4"/>
        </w:numPr>
      </w:pPr>
      <w:r>
        <w:t>Jeep drive to Askoli</w:t>
      </w:r>
    </w:p>
    <w:p w:rsidR="007E5AF5" w:rsidRDefault="007E5AF5" w:rsidP="007E5AF5">
      <w:pPr>
        <w:pStyle w:val="ListParagraph"/>
        <w:numPr>
          <w:ilvl w:val="0"/>
          <w:numId w:val="4"/>
        </w:numPr>
      </w:pPr>
      <w:r>
        <w:t>6-8 Hours Drive</w:t>
      </w:r>
    </w:p>
    <w:p w:rsidR="007E5AF5" w:rsidRDefault="007E5AF5" w:rsidP="007E5AF5">
      <w:pPr>
        <w:pStyle w:val="ListParagraph"/>
        <w:numPr>
          <w:ilvl w:val="0"/>
          <w:numId w:val="4"/>
        </w:numPr>
      </w:pPr>
      <w:r>
        <w:t>Night Stay: Dome Tent</w:t>
      </w:r>
    </w:p>
    <w:p w:rsidR="007E5AF5" w:rsidRDefault="007E5AF5" w:rsidP="007E5AF5">
      <w:r>
        <w:t>Day 05. Askoli- Jhola</w:t>
      </w:r>
    </w:p>
    <w:p w:rsidR="007E5AF5" w:rsidRDefault="007E5AF5" w:rsidP="007E5AF5">
      <w:pPr>
        <w:pStyle w:val="ListParagraph"/>
        <w:numPr>
          <w:ilvl w:val="0"/>
          <w:numId w:val="5"/>
        </w:numPr>
      </w:pPr>
      <w:r>
        <w:t>Trek to Jhola</w:t>
      </w:r>
    </w:p>
    <w:p w:rsidR="007E5AF5" w:rsidRDefault="007E5AF5" w:rsidP="007E5AF5">
      <w:pPr>
        <w:pStyle w:val="ListParagraph"/>
        <w:numPr>
          <w:ilvl w:val="0"/>
          <w:numId w:val="5"/>
        </w:numPr>
      </w:pPr>
      <w:r>
        <w:t>Biafo Glacier</w:t>
      </w:r>
    </w:p>
    <w:p w:rsidR="007E5AF5" w:rsidRDefault="007E5AF5" w:rsidP="007E5AF5">
      <w:pPr>
        <w:pStyle w:val="ListParagraph"/>
        <w:numPr>
          <w:ilvl w:val="0"/>
          <w:numId w:val="5"/>
        </w:numPr>
      </w:pPr>
      <w:r>
        <w:t>Night Stay: Dome Tent</w:t>
      </w:r>
    </w:p>
    <w:p w:rsidR="007E5AF5" w:rsidRDefault="007E5AF5" w:rsidP="007E5AF5">
      <w:r>
        <w:t>Day 06. Jhola – Paiju</w:t>
      </w:r>
    </w:p>
    <w:p w:rsidR="007E5AF5" w:rsidRDefault="007E5AF5" w:rsidP="007E5AF5">
      <w:pPr>
        <w:pStyle w:val="ListParagraph"/>
        <w:numPr>
          <w:ilvl w:val="0"/>
          <w:numId w:val="6"/>
        </w:numPr>
      </w:pPr>
      <w:r>
        <w:t>Paiju</w:t>
      </w:r>
    </w:p>
    <w:p w:rsidR="007E5AF5" w:rsidRDefault="007E5AF5" w:rsidP="007E5AF5">
      <w:r>
        <w:t>Day 07. Paiju</w:t>
      </w:r>
    </w:p>
    <w:p w:rsidR="007E5AF5" w:rsidRDefault="007E5AF5" w:rsidP="007E5AF5">
      <w:pPr>
        <w:pStyle w:val="ListParagraph"/>
        <w:numPr>
          <w:ilvl w:val="0"/>
          <w:numId w:val="6"/>
        </w:numPr>
      </w:pPr>
      <w:r>
        <w:t>Acclimatization Walk</w:t>
      </w:r>
    </w:p>
    <w:p w:rsidR="007E5AF5" w:rsidRDefault="007E5AF5" w:rsidP="007E5AF5">
      <w:pPr>
        <w:pStyle w:val="ListParagraph"/>
        <w:numPr>
          <w:ilvl w:val="0"/>
          <w:numId w:val="6"/>
        </w:numPr>
      </w:pPr>
      <w:r>
        <w:t>Rest</w:t>
      </w:r>
    </w:p>
    <w:p w:rsidR="007E5AF5" w:rsidRDefault="007E5AF5" w:rsidP="007E5AF5">
      <w:pPr>
        <w:pStyle w:val="ListParagraph"/>
        <w:numPr>
          <w:ilvl w:val="0"/>
          <w:numId w:val="6"/>
        </w:numPr>
      </w:pPr>
      <w:r>
        <w:t>Night Stay: Dome Tent</w:t>
      </w:r>
    </w:p>
    <w:p w:rsidR="007E5AF5" w:rsidRDefault="007E5AF5" w:rsidP="007E5AF5">
      <w:r>
        <w:t>Day 08.  Paiju- Khoburste</w:t>
      </w:r>
    </w:p>
    <w:p w:rsidR="007E5AF5" w:rsidRDefault="007E5AF5" w:rsidP="007E5AF5">
      <w:pPr>
        <w:pStyle w:val="ListParagraph"/>
        <w:numPr>
          <w:ilvl w:val="0"/>
          <w:numId w:val="7"/>
        </w:numPr>
      </w:pPr>
      <w:r>
        <w:lastRenderedPageBreak/>
        <w:t>Baltoro Glacier</w:t>
      </w:r>
    </w:p>
    <w:p w:rsidR="007E5AF5" w:rsidRDefault="007E5AF5" w:rsidP="007E5AF5">
      <w:pPr>
        <w:pStyle w:val="ListParagraph"/>
        <w:numPr>
          <w:ilvl w:val="0"/>
          <w:numId w:val="7"/>
        </w:numPr>
      </w:pPr>
      <w:r>
        <w:t>Khoburste</w:t>
      </w:r>
    </w:p>
    <w:p w:rsidR="007E5AF5" w:rsidRDefault="007E5AF5" w:rsidP="007E5AF5">
      <w:pPr>
        <w:pStyle w:val="ListParagraph"/>
        <w:numPr>
          <w:ilvl w:val="0"/>
          <w:numId w:val="7"/>
        </w:numPr>
      </w:pPr>
      <w:r>
        <w:t>Night Stay: Dome Tent</w:t>
      </w:r>
    </w:p>
    <w:p w:rsidR="007E5AF5" w:rsidRDefault="007E5AF5" w:rsidP="007E5AF5">
      <w:r>
        <w:t>Day 09.  Khoburste- Urdukus</w:t>
      </w:r>
    </w:p>
    <w:p w:rsidR="007E5AF5" w:rsidRDefault="007E5AF5" w:rsidP="007E5AF5">
      <w:pPr>
        <w:pStyle w:val="ListParagraph"/>
        <w:numPr>
          <w:ilvl w:val="0"/>
          <w:numId w:val="8"/>
        </w:numPr>
      </w:pPr>
      <w:r>
        <w:t>Urdukas</w:t>
      </w:r>
    </w:p>
    <w:p w:rsidR="007E5AF5" w:rsidRDefault="007E5AF5" w:rsidP="007E5AF5">
      <w:pPr>
        <w:pStyle w:val="ListParagraph"/>
        <w:numPr>
          <w:ilvl w:val="0"/>
          <w:numId w:val="8"/>
        </w:numPr>
      </w:pPr>
      <w:r>
        <w:t>Night Stay: Dome Tent</w:t>
      </w:r>
    </w:p>
    <w:p w:rsidR="007E5AF5" w:rsidRDefault="007E5AF5" w:rsidP="007E5AF5">
      <w:r>
        <w:t>Day 10. Urdukus – Goro-II</w:t>
      </w:r>
    </w:p>
    <w:p w:rsidR="007E5AF5" w:rsidRDefault="007E5AF5" w:rsidP="007E5AF5">
      <w:pPr>
        <w:pStyle w:val="ListParagraph"/>
        <w:numPr>
          <w:ilvl w:val="0"/>
          <w:numId w:val="9"/>
        </w:numPr>
      </w:pPr>
      <w:r>
        <w:t>Goro-II</w:t>
      </w:r>
    </w:p>
    <w:p w:rsidR="007E5AF5" w:rsidRDefault="007E5AF5" w:rsidP="007E5AF5">
      <w:pPr>
        <w:pStyle w:val="ListParagraph"/>
        <w:numPr>
          <w:ilvl w:val="0"/>
          <w:numId w:val="9"/>
        </w:numPr>
      </w:pPr>
      <w:r>
        <w:t>Night Stay: Dome Tent</w:t>
      </w:r>
    </w:p>
    <w:p w:rsidR="007E5AF5" w:rsidRDefault="007E5AF5" w:rsidP="007E5AF5">
      <w:r>
        <w:t>Day 11. Goro-II – Concordia</w:t>
      </w:r>
    </w:p>
    <w:p w:rsidR="007E5AF5" w:rsidRDefault="007E5AF5" w:rsidP="007E5AF5">
      <w:pPr>
        <w:pStyle w:val="ListParagraph"/>
        <w:numPr>
          <w:ilvl w:val="0"/>
          <w:numId w:val="10"/>
        </w:numPr>
      </w:pPr>
      <w:r>
        <w:t>K2 Base Camp Trek</w:t>
      </w:r>
    </w:p>
    <w:p w:rsidR="007E5AF5" w:rsidRDefault="007E5AF5" w:rsidP="007E5AF5">
      <w:pPr>
        <w:pStyle w:val="ListParagraph"/>
        <w:numPr>
          <w:ilvl w:val="0"/>
          <w:numId w:val="10"/>
        </w:numPr>
      </w:pPr>
      <w:r>
        <w:t>Concordia</w:t>
      </w:r>
    </w:p>
    <w:p w:rsidR="007E5AF5" w:rsidRDefault="007E5AF5" w:rsidP="007E5AF5">
      <w:pPr>
        <w:pStyle w:val="ListParagraph"/>
        <w:numPr>
          <w:ilvl w:val="0"/>
          <w:numId w:val="10"/>
        </w:numPr>
      </w:pPr>
      <w:r>
        <w:t>Night Stay: Dome Tent</w:t>
      </w:r>
    </w:p>
    <w:p w:rsidR="007E5AF5" w:rsidRDefault="007E5AF5" w:rsidP="007E5AF5">
      <w:r>
        <w:t>Day 12. Concordia- Broad Peak Base Camp and K2 Base Camp</w:t>
      </w:r>
    </w:p>
    <w:p w:rsidR="007E5AF5" w:rsidRDefault="007E5AF5" w:rsidP="007E5AF5">
      <w:pPr>
        <w:pStyle w:val="ListParagraph"/>
        <w:numPr>
          <w:ilvl w:val="0"/>
          <w:numId w:val="11"/>
        </w:numPr>
      </w:pPr>
      <w:r>
        <w:t>Trek to Broad Peak Base Camp</w:t>
      </w:r>
    </w:p>
    <w:p w:rsidR="007E5AF5" w:rsidRDefault="007E5AF5" w:rsidP="007E5AF5">
      <w:pPr>
        <w:pStyle w:val="ListParagraph"/>
        <w:numPr>
          <w:ilvl w:val="0"/>
          <w:numId w:val="11"/>
        </w:numPr>
      </w:pPr>
      <w:r>
        <w:t xml:space="preserve">Art Gilkey Memorial </w:t>
      </w:r>
    </w:p>
    <w:p w:rsidR="007E5AF5" w:rsidRDefault="007E5AF5" w:rsidP="007E5AF5">
      <w:pPr>
        <w:pStyle w:val="ListParagraph"/>
        <w:numPr>
          <w:ilvl w:val="0"/>
          <w:numId w:val="11"/>
        </w:numPr>
      </w:pPr>
      <w:r>
        <w:t>K2 Base Camp</w:t>
      </w:r>
    </w:p>
    <w:p w:rsidR="007E5AF5" w:rsidRDefault="007E5AF5" w:rsidP="007E5AF5">
      <w:pPr>
        <w:pStyle w:val="ListParagraph"/>
        <w:numPr>
          <w:ilvl w:val="0"/>
          <w:numId w:val="11"/>
        </w:numPr>
      </w:pPr>
      <w:r>
        <w:t>Night Stay: Dome Tent</w:t>
      </w:r>
    </w:p>
    <w:p w:rsidR="007E5AF5" w:rsidRDefault="007E5AF5" w:rsidP="007E5AF5">
      <w:r>
        <w:t>Day 13. K2 Base Camp- Concordia</w:t>
      </w:r>
    </w:p>
    <w:p w:rsidR="007E5AF5" w:rsidRDefault="007E5AF5" w:rsidP="007E5AF5">
      <w:pPr>
        <w:pStyle w:val="ListParagraph"/>
        <w:numPr>
          <w:ilvl w:val="0"/>
          <w:numId w:val="13"/>
        </w:numPr>
      </w:pPr>
      <w:r>
        <w:t>Trek to Concordia</w:t>
      </w:r>
    </w:p>
    <w:p w:rsidR="007E5AF5" w:rsidRDefault="007E5AF5" w:rsidP="007E5AF5">
      <w:pPr>
        <w:pStyle w:val="ListParagraph"/>
        <w:numPr>
          <w:ilvl w:val="0"/>
          <w:numId w:val="13"/>
        </w:numPr>
      </w:pPr>
      <w:r>
        <w:t>Rest</w:t>
      </w:r>
    </w:p>
    <w:p w:rsidR="007E5AF5" w:rsidRDefault="007E5AF5" w:rsidP="007E5AF5">
      <w:pPr>
        <w:pStyle w:val="ListParagraph"/>
        <w:numPr>
          <w:ilvl w:val="0"/>
          <w:numId w:val="13"/>
        </w:numPr>
      </w:pPr>
      <w:r>
        <w:t>Night Stay: Dome Tent</w:t>
      </w:r>
    </w:p>
    <w:p w:rsidR="007E5AF5" w:rsidRDefault="007E5AF5" w:rsidP="007E5AF5">
      <w:r>
        <w:t>Day 14. Concordia- Upper Baltoro Glacier- Sharing</w:t>
      </w:r>
    </w:p>
    <w:p w:rsidR="007E5AF5" w:rsidRDefault="007E5AF5" w:rsidP="007E5AF5">
      <w:pPr>
        <w:pStyle w:val="ListParagraph"/>
        <w:numPr>
          <w:ilvl w:val="0"/>
          <w:numId w:val="14"/>
        </w:numPr>
      </w:pPr>
      <w:r>
        <w:t xml:space="preserve">Upper Baltoro Glacier- Shahring </w:t>
      </w:r>
    </w:p>
    <w:p w:rsidR="007E5AF5" w:rsidRDefault="007E5AF5" w:rsidP="007E5AF5">
      <w:pPr>
        <w:pStyle w:val="ListParagraph"/>
        <w:numPr>
          <w:ilvl w:val="0"/>
          <w:numId w:val="14"/>
        </w:numPr>
      </w:pPr>
      <w:r>
        <w:t>Night Stay: Dome Tent</w:t>
      </w:r>
    </w:p>
    <w:p w:rsidR="007E5AF5" w:rsidRDefault="007E5AF5" w:rsidP="007E5AF5">
      <w:r>
        <w:t xml:space="preserve">Day 15. </w:t>
      </w:r>
      <w:r w:rsidR="00943F29">
        <w:t xml:space="preserve"> Shahring- Gasherbrum I- II Base Camp.</w:t>
      </w:r>
    </w:p>
    <w:p w:rsidR="00943F29" w:rsidRDefault="00943F29" w:rsidP="00943F29">
      <w:pPr>
        <w:pStyle w:val="ListParagraph"/>
        <w:numPr>
          <w:ilvl w:val="0"/>
          <w:numId w:val="15"/>
        </w:numPr>
      </w:pPr>
      <w:r>
        <w:t>Gasherbrum I-II Base Camp.</w:t>
      </w:r>
    </w:p>
    <w:p w:rsidR="00943F29" w:rsidRDefault="00943F29" w:rsidP="00943F29">
      <w:pPr>
        <w:pStyle w:val="ListParagraph"/>
        <w:numPr>
          <w:ilvl w:val="0"/>
          <w:numId w:val="15"/>
        </w:numPr>
      </w:pPr>
      <w:r>
        <w:t>Night Stay: Dome Tent</w:t>
      </w:r>
    </w:p>
    <w:p w:rsidR="004373FF" w:rsidRDefault="004373FF" w:rsidP="004373FF">
      <w:r>
        <w:t>Day 16. Gasherbrum I- II Base Camp – Concordia</w:t>
      </w:r>
    </w:p>
    <w:p w:rsidR="004373FF" w:rsidRDefault="004373FF" w:rsidP="004373FF">
      <w:pPr>
        <w:pStyle w:val="ListParagraph"/>
        <w:numPr>
          <w:ilvl w:val="0"/>
          <w:numId w:val="16"/>
        </w:numPr>
      </w:pPr>
      <w:r>
        <w:t>Concordia</w:t>
      </w:r>
    </w:p>
    <w:p w:rsidR="004373FF" w:rsidRDefault="004373FF" w:rsidP="004373FF">
      <w:pPr>
        <w:pStyle w:val="ListParagraph"/>
        <w:numPr>
          <w:ilvl w:val="0"/>
          <w:numId w:val="16"/>
        </w:numPr>
      </w:pPr>
      <w:r>
        <w:lastRenderedPageBreak/>
        <w:t>Rest</w:t>
      </w:r>
    </w:p>
    <w:p w:rsidR="004373FF" w:rsidRDefault="004373FF" w:rsidP="004373FF">
      <w:pPr>
        <w:pStyle w:val="ListParagraph"/>
        <w:numPr>
          <w:ilvl w:val="0"/>
          <w:numId w:val="16"/>
        </w:numPr>
      </w:pPr>
      <w:r>
        <w:t>Night Stay: Dome Tent</w:t>
      </w:r>
    </w:p>
    <w:p w:rsidR="004373FF" w:rsidRDefault="004373FF" w:rsidP="004373FF">
      <w:r>
        <w:t>Day 17. Concordia- Ali Camp</w:t>
      </w:r>
    </w:p>
    <w:p w:rsidR="004373FF" w:rsidRDefault="004373FF" w:rsidP="004373FF">
      <w:pPr>
        <w:pStyle w:val="ListParagraph"/>
        <w:numPr>
          <w:ilvl w:val="0"/>
          <w:numId w:val="17"/>
        </w:numPr>
      </w:pPr>
      <w:r>
        <w:t>Ali Camp</w:t>
      </w:r>
    </w:p>
    <w:p w:rsidR="004373FF" w:rsidRDefault="004373FF" w:rsidP="004373FF">
      <w:pPr>
        <w:pStyle w:val="ListParagraph"/>
        <w:numPr>
          <w:ilvl w:val="0"/>
          <w:numId w:val="17"/>
        </w:numPr>
      </w:pPr>
      <w:r>
        <w:t>Gondgoro La crossing Briefing</w:t>
      </w:r>
    </w:p>
    <w:p w:rsidR="004373FF" w:rsidRDefault="004373FF" w:rsidP="004373FF">
      <w:pPr>
        <w:pStyle w:val="ListParagraph"/>
        <w:numPr>
          <w:ilvl w:val="0"/>
          <w:numId w:val="17"/>
        </w:numPr>
      </w:pPr>
      <w:r>
        <w:t>Night Stay: Dome Tent</w:t>
      </w:r>
    </w:p>
    <w:p w:rsidR="004373FF" w:rsidRDefault="004373FF" w:rsidP="004373FF">
      <w:r>
        <w:t>Day 18. Ali Camp- Gondgoro La</w:t>
      </w:r>
    </w:p>
    <w:p w:rsidR="004373FF" w:rsidRDefault="004373FF" w:rsidP="004373FF">
      <w:pPr>
        <w:pStyle w:val="ListParagraph"/>
        <w:numPr>
          <w:ilvl w:val="0"/>
          <w:numId w:val="18"/>
        </w:numPr>
      </w:pPr>
      <w:r>
        <w:t>Gondgoro La</w:t>
      </w:r>
    </w:p>
    <w:p w:rsidR="004373FF" w:rsidRDefault="004373FF" w:rsidP="004373FF">
      <w:pPr>
        <w:pStyle w:val="ListParagraph"/>
        <w:numPr>
          <w:ilvl w:val="0"/>
          <w:numId w:val="18"/>
        </w:numPr>
      </w:pPr>
      <w:r>
        <w:t>Gondgoro Glacier</w:t>
      </w:r>
    </w:p>
    <w:p w:rsidR="004373FF" w:rsidRDefault="004373FF" w:rsidP="004373FF">
      <w:pPr>
        <w:pStyle w:val="ListParagraph"/>
        <w:numPr>
          <w:ilvl w:val="0"/>
          <w:numId w:val="18"/>
        </w:numPr>
      </w:pPr>
      <w:r>
        <w:t>Trinity Glacier (Khuispang)</w:t>
      </w:r>
    </w:p>
    <w:p w:rsidR="004373FF" w:rsidRDefault="004373FF" w:rsidP="004373FF">
      <w:pPr>
        <w:pStyle w:val="ListParagraph"/>
        <w:numPr>
          <w:ilvl w:val="0"/>
          <w:numId w:val="18"/>
        </w:numPr>
      </w:pPr>
      <w:r>
        <w:t>Night Stay: Dome Tent</w:t>
      </w:r>
    </w:p>
    <w:p w:rsidR="004373FF" w:rsidRDefault="004373FF" w:rsidP="004373FF">
      <w:r>
        <w:t>Day 19. Trinity Glacier- Siacho</w:t>
      </w:r>
    </w:p>
    <w:p w:rsidR="004373FF" w:rsidRDefault="004373FF" w:rsidP="004373FF">
      <w:pPr>
        <w:pStyle w:val="ListParagraph"/>
        <w:numPr>
          <w:ilvl w:val="0"/>
          <w:numId w:val="19"/>
        </w:numPr>
      </w:pPr>
      <w:r>
        <w:t>Trek to Siacho</w:t>
      </w:r>
    </w:p>
    <w:p w:rsidR="004373FF" w:rsidRDefault="004373FF" w:rsidP="004373FF">
      <w:pPr>
        <w:pStyle w:val="ListParagraph"/>
        <w:numPr>
          <w:ilvl w:val="0"/>
          <w:numId w:val="19"/>
        </w:numPr>
      </w:pPr>
      <w:r>
        <w:t>Night Stay: Dome Tent</w:t>
      </w:r>
    </w:p>
    <w:p w:rsidR="004373FF" w:rsidRDefault="004373FF" w:rsidP="004373FF">
      <w:r>
        <w:t>Day 20. Siacho- Hushe- Skardu</w:t>
      </w:r>
    </w:p>
    <w:p w:rsidR="004373FF" w:rsidRDefault="004373FF" w:rsidP="004373FF">
      <w:pPr>
        <w:pStyle w:val="ListParagraph"/>
        <w:numPr>
          <w:ilvl w:val="0"/>
          <w:numId w:val="20"/>
        </w:numPr>
      </w:pPr>
      <w:r>
        <w:t>Trek to Hushe</w:t>
      </w:r>
    </w:p>
    <w:p w:rsidR="004373FF" w:rsidRDefault="004373FF" w:rsidP="004373FF">
      <w:pPr>
        <w:pStyle w:val="ListParagraph"/>
        <w:numPr>
          <w:ilvl w:val="0"/>
          <w:numId w:val="20"/>
        </w:numPr>
      </w:pPr>
      <w:r>
        <w:t>Drive to Skardu</w:t>
      </w:r>
    </w:p>
    <w:p w:rsidR="004373FF" w:rsidRDefault="004373FF" w:rsidP="004373FF">
      <w:pPr>
        <w:pStyle w:val="ListParagraph"/>
        <w:numPr>
          <w:ilvl w:val="0"/>
          <w:numId w:val="20"/>
        </w:numPr>
      </w:pPr>
      <w:r>
        <w:t>Night Stay: Hotel</w:t>
      </w:r>
    </w:p>
    <w:p w:rsidR="004373FF" w:rsidRDefault="004373FF" w:rsidP="004373FF">
      <w:r>
        <w:t xml:space="preserve">Day 21 Rest Day </w:t>
      </w:r>
    </w:p>
    <w:p w:rsidR="004373FF" w:rsidRDefault="004373FF" w:rsidP="004373FF">
      <w:pPr>
        <w:pStyle w:val="ListParagraph"/>
        <w:numPr>
          <w:ilvl w:val="0"/>
          <w:numId w:val="21"/>
        </w:numPr>
      </w:pPr>
      <w:r>
        <w:t>Rest</w:t>
      </w:r>
    </w:p>
    <w:p w:rsidR="004373FF" w:rsidRDefault="004373FF" w:rsidP="004373FF">
      <w:pPr>
        <w:pStyle w:val="ListParagraph"/>
        <w:numPr>
          <w:ilvl w:val="0"/>
          <w:numId w:val="21"/>
        </w:numPr>
      </w:pPr>
      <w:r>
        <w:t>Night Stay: Hotel</w:t>
      </w:r>
    </w:p>
    <w:p w:rsidR="004373FF" w:rsidRDefault="004373FF" w:rsidP="004373FF">
      <w:r>
        <w:t xml:space="preserve">Day </w:t>
      </w:r>
      <w:r w:rsidR="00A66C11">
        <w:t>2</w:t>
      </w:r>
      <w:r>
        <w:t>2. Skardu – Chilas/ Raikot</w:t>
      </w:r>
    </w:p>
    <w:p w:rsidR="004373FF" w:rsidRDefault="004373FF" w:rsidP="004373FF">
      <w:pPr>
        <w:pStyle w:val="ListParagraph"/>
        <w:numPr>
          <w:ilvl w:val="0"/>
          <w:numId w:val="22"/>
        </w:numPr>
      </w:pPr>
      <w:r>
        <w:t>Chilas</w:t>
      </w:r>
      <w:r w:rsidR="0091127C">
        <w:t>/ Raikot</w:t>
      </w:r>
    </w:p>
    <w:p w:rsidR="0091127C" w:rsidRDefault="0091127C" w:rsidP="004373FF">
      <w:pPr>
        <w:pStyle w:val="ListParagraph"/>
        <w:numPr>
          <w:ilvl w:val="0"/>
          <w:numId w:val="22"/>
        </w:numPr>
      </w:pPr>
      <w:r>
        <w:t>Night Stay: Hotel</w:t>
      </w:r>
    </w:p>
    <w:p w:rsidR="004373FF" w:rsidRDefault="004373FF" w:rsidP="004373FF">
      <w:r>
        <w:t xml:space="preserve">Day </w:t>
      </w:r>
      <w:r w:rsidR="00A66C11">
        <w:t>2</w:t>
      </w:r>
      <w:r>
        <w:t>3. Chilas- Fairy Meadows</w:t>
      </w:r>
    </w:p>
    <w:p w:rsidR="004373FF" w:rsidRDefault="004373FF" w:rsidP="004373FF">
      <w:pPr>
        <w:pStyle w:val="ListParagraph"/>
        <w:numPr>
          <w:ilvl w:val="0"/>
          <w:numId w:val="23"/>
        </w:numPr>
      </w:pPr>
      <w:r>
        <w:t>4x4 Jeep Drive</w:t>
      </w:r>
      <w:r w:rsidR="00A66C11">
        <w:t xml:space="preserve"> to Tatu</w:t>
      </w:r>
    </w:p>
    <w:p w:rsidR="004373FF" w:rsidRDefault="004373FF" w:rsidP="004373FF">
      <w:pPr>
        <w:pStyle w:val="ListParagraph"/>
        <w:numPr>
          <w:ilvl w:val="0"/>
          <w:numId w:val="23"/>
        </w:numPr>
      </w:pPr>
      <w:r>
        <w:t>Trek to Fairy Meadows</w:t>
      </w:r>
    </w:p>
    <w:p w:rsidR="00A66C11" w:rsidRDefault="00A66C11" w:rsidP="004373FF">
      <w:pPr>
        <w:pStyle w:val="ListParagraph"/>
        <w:numPr>
          <w:ilvl w:val="0"/>
          <w:numId w:val="23"/>
        </w:numPr>
      </w:pPr>
      <w:r>
        <w:t>Sightseeing</w:t>
      </w:r>
    </w:p>
    <w:p w:rsidR="004373FF" w:rsidRDefault="004373FF" w:rsidP="004373FF">
      <w:pPr>
        <w:pStyle w:val="ListParagraph"/>
        <w:numPr>
          <w:ilvl w:val="0"/>
          <w:numId w:val="23"/>
        </w:numPr>
      </w:pPr>
      <w:r>
        <w:t>Night Stay: Hotel/ Dome Tent</w:t>
      </w:r>
    </w:p>
    <w:p w:rsidR="004373FF" w:rsidRDefault="004373FF" w:rsidP="004373FF">
      <w:r>
        <w:t xml:space="preserve">Day </w:t>
      </w:r>
      <w:r w:rsidR="00A66C11">
        <w:t>2</w:t>
      </w:r>
      <w:r>
        <w:t xml:space="preserve">4. Fairy Medows- </w:t>
      </w:r>
      <w:r w:rsidR="00A66C11">
        <w:t>Biyal Camp</w:t>
      </w:r>
      <w:r>
        <w:t xml:space="preserve"> </w:t>
      </w:r>
    </w:p>
    <w:p w:rsidR="004373FF" w:rsidRDefault="004373FF" w:rsidP="004373FF">
      <w:pPr>
        <w:pStyle w:val="ListParagraph"/>
        <w:numPr>
          <w:ilvl w:val="0"/>
          <w:numId w:val="24"/>
        </w:numPr>
      </w:pPr>
      <w:r>
        <w:lastRenderedPageBreak/>
        <w:t>Biyal Camp</w:t>
      </w:r>
    </w:p>
    <w:p w:rsidR="004373FF" w:rsidRDefault="004373FF" w:rsidP="004373FF">
      <w:pPr>
        <w:pStyle w:val="ListParagraph"/>
        <w:numPr>
          <w:ilvl w:val="0"/>
          <w:numId w:val="24"/>
        </w:numPr>
      </w:pPr>
      <w:r>
        <w:t>Night Stay: Dome Tent</w:t>
      </w:r>
    </w:p>
    <w:p w:rsidR="004373FF" w:rsidRDefault="004373FF" w:rsidP="004373FF">
      <w:r>
        <w:t xml:space="preserve">Day </w:t>
      </w:r>
      <w:r w:rsidR="00A66C11">
        <w:t>2</w:t>
      </w:r>
      <w:r>
        <w:t xml:space="preserve">5.  </w:t>
      </w:r>
      <w:r w:rsidR="00A66C11">
        <w:t>Biyal Camp –</w:t>
      </w:r>
      <w:r>
        <w:t xml:space="preserve"> </w:t>
      </w:r>
      <w:r w:rsidR="00A66C11">
        <w:t>Nanga Parbat Base Camp</w:t>
      </w:r>
    </w:p>
    <w:p w:rsidR="004373FF" w:rsidRDefault="00A66C11" w:rsidP="004373FF">
      <w:pPr>
        <w:pStyle w:val="ListParagraph"/>
        <w:numPr>
          <w:ilvl w:val="0"/>
          <w:numId w:val="25"/>
        </w:numPr>
      </w:pPr>
      <w:r>
        <w:t>Nanga Parbat Base Camp</w:t>
      </w:r>
    </w:p>
    <w:p w:rsidR="004373FF" w:rsidRDefault="004373FF" w:rsidP="004373FF">
      <w:pPr>
        <w:pStyle w:val="ListParagraph"/>
        <w:numPr>
          <w:ilvl w:val="0"/>
          <w:numId w:val="25"/>
        </w:numPr>
      </w:pPr>
      <w:r>
        <w:t>Night Stay: Hotel/ Dome Tent</w:t>
      </w:r>
    </w:p>
    <w:p w:rsidR="004373FF" w:rsidRDefault="004373FF" w:rsidP="004373FF">
      <w:r>
        <w:t xml:space="preserve">Day </w:t>
      </w:r>
      <w:r w:rsidR="00A66C11">
        <w:t>2</w:t>
      </w:r>
      <w:r>
        <w:t xml:space="preserve">6. </w:t>
      </w:r>
      <w:r w:rsidR="00A66C11">
        <w:t xml:space="preserve">Nanga Parbat Base Camp- </w:t>
      </w:r>
      <w:r>
        <w:t>Fairy Meadows</w:t>
      </w:r>
    </w:p>
    <w:p w:rsidR="00A66C11" w:rsidRDefault="00A66C11" w:rsidP="00A66C11">
      <w:pPr>
        <w:pStyle w:val="ListParagraph"/>
        <w:numPr>
          <w:ilvl w:val="0"/>
          <w:numId w:val="28"/>
        </w:numPr>
      </w:pPr>
      <w:r>
        <w:t>Fairy Meadows</w:t>
      </w:r>
    </w:p>
    <w:p w:rsidR="00A66C11" w:rsidRDefault="00A66C11" w:rsidP="00A66C11">
      <w:pPr>
        <w:pStyle w:val="ListParagraph"/>
        <w:numPr>
          <w:ilvl w:val="0"/>
          <w:numId w:val="28"/>
        </w:numPr>
      </w:pPr>
      <w:r>
        <w:t xml:space="preserve">Night Stay: hotel/Dome Tent </w:t>
      </w:r>
    </w:p>
    <w:p w:rsidR="004373FF" w:rsidRDefault="004373FF" w:rsidP="004373FF">
      <w:r>
        <w:t xml:space="preserve">Day </w:t>
      </w:r>
      <w:r w:rsidR="00A66C11">
        <w:t>2</w:t>
      </w:r>
      <w:r>
        <w:t xml:space="preserve">7. </w:t>
      </w:r>
      <w:r w:rsidR="00A66C11">
        <w:t>Fairy Meadows - Besha</w:t>
      </w:r>
      <w:r>
        <w:t>m/Naran</w:t>
      </w:r>
    </w:p>
    <w:p w:rsidR="004373FF" w:rsidRDefault="00A66C11" w:rsidP="004373FF">
      <w:pPr>
        <w:pStyle w:val="ListParagraph"/>
        <w:numPr>
          <w:ilvl w:val="0"/>
          <w:numId w:val="27"/>
        </w:numPr>
      </w:pPr>
      <w:r>
        <w:t>Naran/Besham</w:t>
      </w:r>
    </w:p>
    <w:p w:rsidR="004373FF" w:rsidRDefault="004373FF" w:rsidP="004373FF">
      <w:pPr>
        <w:pStyle w:val="ListParagraph"/>
        <w:numPr>
          <w:ilvl w:val="0"/>
          <w:numId w:val="27"/>
        </w:numPr>
      </w:pPr>
      <w:r>
        <w:t>Rest</w:t>
      </w:r>
    </w:p>
    <w:p w:rsidR="004373FF" w:rsidRDefault="004373FF" w:rsidP="004373FF">
      <w:pPr>
        <w:pStyle w:val="ListParagraph"/>
        <w:numPr>
          <w:ilvl w:val="0"/>
          <w:numId w:val="27"/>
        </w:numPr>
      </w:pPr>
      <w:r>
        <w:t>Night Stay: Hotel</w:t>
      </w:r>
    </w:p>
    <w:p w:rsidR="00A66C11" w:rsidRDefault="00A66C11" w:rsidP="00A66C11">
      <w:r>
        <w:t>Day 28. Naran/Besham- Islamabad</w:t>
      </w:r>
    </w:p>
    <w:p w:rsidR="00A66C11" w:rsidRDefault="00A66C11" w:rsidP="00A66C11">
      <w:pPr>
        <w:pStyle w:val="ListParagraph"/>
        <w:numPr>
          <w:ilvl w:val="0"/>
          <w:numId w:val="29"/>
        </w:numPr>
      </w:pPr>
      <w:r>
        <w:t>Islamabad</w:t>
      </w:r>
    </w:p>
    <w:p w:rsidR="00A66C11" w:rsidRDefault="00A66C11" w:rsidP="00A66C11">
      <w:pPr>
        <w:pStyle w:val="ListParagraph"/>
        <w:numPr>
          <w:ilvl w:val="0"/>
          <w:numId w:val="29"/>
        </w:numPr>
      </w:pPr>
      <w:r>
        <w:t>Islamabad city drive</w:t>
      </w:r>
    </w:p>
    <w:p w:rsidR="00A66C11" w:rsidRDefault="00A66C11" w:rsidP="00A66C11">
      <w:pPr>
        <w:pStyle w:val="ListParagraph"/>
        <w:numPr>
          <w:ilvl w:val="0"/>
          <w:numId w:val="29"/>
        </w:numPr>
      </w:pPr>
      <w:r>
        <w:t>Night Stay: Hotel</w:t>
      </w:r>
    </w:p>
    <w:p w:rsidR="00A66C11" w:rsidRDefault="00A66C11" w:rsidP="00A66C11">
      <w:r>
        <w:t>Day 29. Islamabad Tour</w:t>
      </w:r>
    </w:p>
    <w:p w:rsidR="00A66C11" w:rsidRDefault="00A66C11" w:rsidP="00A66C11">
      <w:pPr>
        <w:pStyle w:val="ListParagraph"/>
        <w:numPr>
          <w:ilvl w:val="0"/>
          <w:numId w:val="30"/>
        </w:numPr>
      </w:pPr>
      <w:r>
        <w:t>Margilla Hills</w:t>
      </w:r>
    </w:p>
    <w:p w:rsidR="00A66C11" w:rsidRDefault="00A66C11" w:rsidP="00A66C11">
      <w:pPr>
        <w:pStyle w:val="ListParagraph"/>
        <w:numPr>
          <w:ilvl w:val="0"/>
          <w:numId w:val="30"/>
        </w:numPr>
      </w:pPr>
      <w:r>
        <w:t>Faisal Mosque</w:t>
      </w:r>
    </w:p>
    <w:p w:rsidR="00A66C11" w:rsidRDefault="00A66C11" w:rsidP="00A66C11">
      <w:pPr>
        <w:pStyle w:val="ListParagraph"/>
        <w:numPr>
          <w:ilvl w:val="0"/>
          <w:numId w:val="30"/>
        </w:numPr>
      </w:pPr>
      <w:r>
        <w:t>Pakistan Monument</w:t>
      </w:r>
    </w:p>
    <w:p w:rsidR="00A66C11" w:rsidRDefault="00A66C11" w:rsidP="00A66C11">
      <w:pPr>
        <w:pStyle w:val="ListParagraph"/>
        <w:numPr>
          <w:ilvl w:val="0"/>
          <w:numId w:val="30"/>
        </w:numPr>
      </w:pPr>
      <w:r>
        <w:t>Lok Virsa Museum</w:t>
      </w:r>
    </w:p>
    <w:p w:rsidR="00A66C11" w:rsidRDefault="00A66C11" w:rsidP="00A66C11">
      <w:pPr>
        <w:pStyle w:val="ListParagraph"/>
        <w:numPr>
          <w:ilvl w:val="0"/>
          <w:numId w:val="30"/>
        </w:numPr>
      </w:pPr>
      <w:r>
        <w:t>Night Stay: Hotel</w:t>
      </w:r>
    </w:p>
    <w:p w:rsidR="00A66C11" w:rsidRDefault="00A66C11" w:rsidP="00A66C11">
      <w:r>
        <w:t>Day 30. Departure to  Home Country.</w:t>
      </w:r>
    </w:p>
    <w:p w:rsidR="004373FF" w:rsidRDefault="004373FF" w:rsidP="004373FF"/>
    <w:p w:rsidR="007E5AF5" w:rsidRPr="007E5AF5" w:rsidRDefault="007E5AF5" w:rsidP="007E5AF5">
      <w:pPr>
        <w:rPr>
          <w:b/>
        </w:rPr>
      </w:pPr>
    </w:p>
    <w:sectPr w:rsidR="007E5AF5" w:rsidRPr="007E5A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8B2DC0"/>
    <w:multiLevelType w:val="hybridMultilevel"/>
    <w:tmpl w:val="D81AF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D66DC3"/>
    <w:multiLevelType w:val="hybridMultilevel"/>
    <w:tmpl w:val="3992F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F15D2F"/>
    <w:multiLevelType w:val="hybridMultilevel"/>
    <w:tmpl w:val="3CB20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F326BC9"/>
    <w:multiLevelType w:val="hybridMultilevel"/>
    <w:tmpl w:val="966A0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7410FCA"/>
    <w:multiLevelType w:val="hybridMultilevel"/>
    <w:tmpl w:val="B67E8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2C545F5D"/>
    <w:multiLevelType w:val="hybridMultilevel"/>
    <w:tmpl w:val="79F8B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CAA318D"/>
    <w:multiLevelType w:val="hybridMultilevel"/>
    <w:tmpl w:val="4E9AE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F4105E2"/>
    <w:multiLevelType w:val="hybridMultilevel"/>
    <w:tmpl w:val="B372B4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FD41687"/>
    <w:multiLevelType w:val="hybridMultilevel"/>
    <w:tmpl w:val="D7546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5EA1B9B"/>
    <w:multiLevelType w:val="hybridMultilevel"/>
    <w:tmpl w:val="86444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7660994"/>
    <w:multiLevelType w:val="hybridMultilevel"/>
    <w:tmpl w:val="9A46D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39C03996"/>
    <w:multiLevelType w:val="hybridMultilevel"/>
    <w:tmpl w:val="EC900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D49624B"/>
    <w:multiLevelType w:val="hybridMultilevel"/>
    <w:tmpl w:val="6B46E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3DB45A26"/>
    <w:multiLevelType w:val="hybridMultilevel"/>
    <w:tmpl w:val="6C9658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223086E"/>
    <w:multiLevelType w:val="hybridMultilevel"/>
    <w:tmpl w:val="0F045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424D41E3"/>
    <w:multiLevelType w:val="hybridMultilevel"/>
    <w:tmpl w:val="AAC24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42515CE2"/>
    <w:multiLevelType w:val="hybridMultilevel"/>
    <w:tmpl w:val="27262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80B6F02"/>
    <w:multiLevelType w:val="hybridMultilevel"/>
    <w:tmpl w:val="D3F63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AB76290"/>
    <w:multiLevelType w:val="hybridMultilevel"/>
    <w:tmpl w:val="D20A4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5604ECE"/>
    <w:multiLevelType w:val="hybridMultilevel"/>
    <w:tmpl w:val="F788A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660479D5"/>
    <w:multiLevelType w:val="hybridMultilevel"/>
    <w:tmpl w:val="60865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72D1140A"/>
    <w:multiLevelType w:val="hybridMultilevel"/>
    <w:tmpl w:val="D2105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54111C4"/>
    <w:multiLevelType w:val="hybridMultilevel"/>
    <w:tmpl w:val="67268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75C95FAB"/>
    <w:multiLevelType w:val="hybridMultilevel"/>
    <w:tmpl w:val="E5CA2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760E3A89"/>
    <w:multiLevelType w:val="hybridMultilevel"/>
    <w:tmpl w:val="AD96C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6E9139A"/>
    <w:multiLevelType w:val="hybridMultilevel"/>
    <w:tmpl w:val="6A70C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A1554AA"/>
    <w:multiLevelType w:val="hybridMultilevel"/>
    <w:tmpl w:val="6A76B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AB96CCE"/>
    <w:multiLevelType w:val="hybridMultilevel"/>
    <w:tmpl w:val="BE0EB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7EFB270E"/>
    <w:multiLevelType w:val="hybridMultilevel"/>
    <w:tmpl w:val="08B8B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</w:num>
  <w:num w:numId="13">
    <w:abstractNumId w:val="11"/>
  </w:num>
  <w:num w:numId="14">
    <w:abstractNumId w:val="8"/>
  </w:num>
  <w:num w:numId="15">
    <w:abstractNumId w:val="17"/>
  </w:num>
  <w:num w:numId="16">
    <w:abstractNumId w:val="6"/>
  </w:num>
  <w:num w:numId="17">
    <w:abstractNumId w:val="25"/>
  </w:num>
  <w:num w:numId="18">
    <w:abstractNumId w:val="24"/>
  </w:num>
  <w:num w:numId="19">
    <w:abstractNumId w:val="28"/>
  </w:num>
  <w:num w:numId="20">
    <w:abstractNumId w:val="16"/>
  </w:num>
  <w:num w:numId="21">
    <w:abstractNumId w:val="9"/>
  </w:num>
  <w:num w:numId="22">
    <w:abstractNumId w:val="0"/>
  </w:num>
  <w:num w:numId="23">
    <w:abstractNumId w:val="26"/>
  </w:num>
  <w:num w:numId="24">
    <w:abstractNumId w:val="13"/>
  </w:num>
  <w:num w:numId="25">
    <w:abstractNumId w:val="18"/>
  </w:num>
  <w:num w:numId="26">
    <w:abstractNumId w:val="1"/>
  </w:num>
  <w:num w:numId="27">
    <w:abstractNumId w:val="5"/>
  </w:num>
  <w:num w:numId="28">
    <w:abstractNumId w:val="3"/>
  </w:num>
  <w:num w:numId="29">
    <w:abstractNumId w:val="21"/>
  </w:num>
  <w:num w:numId="30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szQyNbA0MDIxAiIzMyUdpeDU4uLM/DyQAsNaAN/FvhosAAAA"/>
  </w:docVars>
  <w:rsids>
    <w:rsidRoot w:val="007E5AF5"/>
    <w:rsid w:val="004373FF"/>
    <w:rsid w:val="007E5AF5"/>
    <w:rsid w:val="0091127C"/>
    <w:rsid w:val="00943F29"/>
    <w:rsid w:val="00A66C1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E5AF5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4</Pages>
  <Words>354</Words>
  <Characters>201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ulkin</dc:creator>
  <cp:keywords/>
  <dc:description/>
  <cp:lastModifiedBy>ghulkin</cp:lastModifiedBy>
  <cp:revision>4</cp:revision>
  <dcterms:created xsi:type="dcterms:W3CDTF">2021-06-27T07:01:00Z</dcterms:created>
  <dcterms:modified xsi:type="dcterms:W3CDTF">2021-06-27T07:49:00Z</dcterms:modified>
</cp:coreProperties>
</file>